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85D68" w14:textId="250F3ECE" w:rsidR="0077544B" w:rsidRDefault="0077544B" w:rsidP="00B52A2B">
      <w:pPr>
        <w:pStyle w:val="Heading4"/>
        <w:shd w:val="clear" w:color="auto" w:fill="FFFFFF"/>
        <w:spacing w:before="0" w:beforeAutospacing="0" w:after="300" w:afterAutospacing="0"/>
        <w:ind w:left="2880"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SSIGNMENT-8</w:t>
      </w:r>
    </w:p>
    <w:p w14:paraId="03402CB4" w14:textId="7D9CA19D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7CF0F6AC" w14:textId="43037B2A" w:rsidR="00B52A2B" w:rsidRPr="007A1BB7" w:rsidRDefault="00B52A2B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. </w:t>
      </w:r>
      <w:r w:rsidRPr="00B52A2B">
        <w:rPr>
          <w:b w:val="0"/>
          <w:bCs w:val="0"/>
          <w:color w:val="444444"/>
          <w:spacing w:val="3"/>
        </w:rPr>
        <w:t>select Distinct id from tab1 inner join tab2 using(id);</w:t>
      </w:r>
    </w:p>
    <w:p w14:paraId="4FFF9875" w14:textId="51B62920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440706AC" w14:textId="530EF2F1" w:rsidR="009E20D5" w:rsidRPr="009E20D5" w:rsidRDefault="009E20D5" w:rsidP="009E20D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. </w:t>
      </w:r>
      <w:r w:rsidRPr="009E20D5">
        <w:rPr>
          <w:b w:val="0"/>
          <w:bCs w:val="0"/>
          <w:color w:val="444444"/>
          <w:spacing w:val="3"/>
        </w:rPr>
        <w:t>select id from tab2</w:t>
      </w:r>
    </w:p>
    <w:p w14:paraId="25E5B314" w14:textId="5C97C2EF" w:rsidR="009E20D5" w:rsidRPr="007A1BB7" w:rsidRDefault="009E20D5" w:rsidP="009E20D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E20D5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9E20D5">
        <w:rPr>
          <w:b w:val="0"/>
          <w:bCs w:val="0"/>
          <w:color w:val="444444"/>
          <w:spacing w:val="3"/>
        </w:rPr>
        <w:t>id</w:t>
      </w:r>
      <w:proofErr w:type="spellEnd"/>
      <w:r w:rsidRPr="009E20D5">
        <w:rPr>
          <w:b w:val="0"/>
          <w:bCs w:val="0"/>
          <w:color w:val="444444"/>
          <w:spacing w:val="3"/>
        </w:rPr>
        <w:t xml:space="preserve"> not in(SELECT id from tab1)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77544B"/>
    <w:rsid w:val="009E20D5"/>
    <w:rsid w:val="00B52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AB64C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 raj Potluri</cp:lastModifiedBy>
  <cp:revision>5</cp:revision>
  <dcterms:created xsi:type="dcterms:W3CDTF">2021-03-26T13:46:00Z</dcterms:created>
  <dcterms:modified xsi:type="dcterms:W3CDTF">2022-07-07T17:22:00Z</dcterms:modified>
</cp:coreProperties>
</file>